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D7B90" w14:textId="13FCBB91" w:rsidR="002F7685" w:rsidRPr="00E5484C" w:rsidRDefault="00586037" w:rsidP="002F7685">
      <w:pPr>
        <w:spacing w:after="240"/>
        <w:jc w:val="center"/>
        <w:rPr>
          <w:rFonts w:cs="Times New Roman"/>
          <w:b/>
          <w:bCs/>
        </w:rPr>
      </w:pPr>
      <w:proofErr w:type="spellStart"/>
      <w:r w:rsidRPr="00E5484C">
        <w:rPr>
          <w:rFonts w:cs="Times New Roman"/>
          <w:b/>
          <w:bCs/>
        </w:rPr>
        <w:t>Kısa</w:t>
      </w:r>
      <w:proofErr w:type="spellEnd"/>
      <w:r w:rsidRPr="00E5484C">
        <w:rPr>
          <w:rFonts w:cs="Times New Roman"/>
          <w:b/>
          <w:bCs/>
        </w:rPr>
        <w:t xml:space="preserve"> </w:t>
      </w:r>
      <w:proofErr w:type="spellStart"/>
      <w:r w:rsidRPr="00E5484C">
        <w:rPr>
          <w:rFonts w:cs="Times New Roman"/>
          <w:b/>
          <w:bCs/>
        </w:rPr>
        <w:t>Özgeçmiş</w:t>
      </w:r>
      <w:proofErr w:type="spellEnd"/>
    </w:p>
    <w:p w14:paraId="407414AF" w14:textId="77777777" w:rsidR="00181FE9" w:rsidRPr="00E5484C" w:rsidRDefault="00181FE9" w:rsidP="00181FE9">
      <w:pPr>
        <w:shd w:val="clear" w:color="auto" w:fill="FFFFFF"/>
        <w:spacing w:line="360" w:lineRule="auto"/>
        <w:jc w:val="both"/>
        <w:rPr>
          <w:rFonts w:eastAsia="Times New Roman" w:cs="Times New Roman"/>
          <w:color w:val="000000"/>
          <w:lang w:val="tr-TR" w:eastAsia="tr-TR"/>
        </w:rPr>
      </w:pPr>
      <w:r w:rsidRPr="00E5484C">
        <w:rPr>
          <w:rFonts w:eastAsia="Times New Roman" w:cs="Times New Roman"/>
          <w:color w:val="000000"/>
          <w:lang w:val="tr-TR" w:eastAsia="tr-TR"/>
        </w:rPr>
        <w:t>Esra Demirkol Colosio, Çankırı Karatekin Üniversitesi Sosyoloji Bölümü’nde öğretim üyesi olarak görev yapmaktadır. 2009 yılında Sosyoloji (ODTÜ), 2011 yılında Sosyal Antropoloji Bölümü’nden (ODTÜ) mezun oldu. Doktorasını, 2020 yılında Sussex Üniversitesi Sosyoloji Bölümü’nde Türkiye-Japonya göçü ekseninde kurulan ulusötesi aile ilişkileri üzerine tamamladı. Ulusal ve uluslarası projelerde araştırmacı olarak yer almanın yanı sıra, Türkiye ve İngiltere’de birçok dernekte gönüllü olarak çalıştı.</w:t>
      </w:r>
    </w:p>
    <w:p w14:paraId="404A5F22" w14:textId="77777777" w:rsidR="00181FE9" w:rsidRPr="00E5484C" w:rsidRDefault="00181FE9" w:rsidP="00181FE9">
      <w:pPr>
        <w:shd w:val="clear" w:color="auto" w:fill="FFFFFF"/>
        <w:spacing w:line="360" w:lineRule="auto"/>
        <w:jc w:val="both"/>
        <w:rPr>
          <w:rFonts w:ascii="Calibri" w:eastAsia="Times New Roman" w:hAnsi="Calibri" w:cs="Calibri"/>
          <w:color w:val="000000"/>
          <w:lang w:val="tr-TR" w:eastAsia="tr-TR"/>
        </w:rPr>
      </w:pPr>
      <w:r w:rsidRPr="00E5484C">
        <w:rPr>
          <w:rFonts w:ascii="Calibri" w:eastAsia="Times New Roman" w:hAnsi="Calibri" w:cs="Calibri"/>
          <w:color w:val="000000"/>
          <w:lang w:val="tr-TR" w:eastAsia="tr-TR"/>
        </w:rPr>
        <w:t> </w:t>
      </w:r>
    </w:p>
    <w:p w14:paraId="127DEDA7" w14:textId="61B475F3" w:rsidR="0058218A" w:rsidRPr="00181FE9" w:rsidRDefault="0058218A" w:rsidP="00586037">
      <w:pPr>
        <w:jc w:val="both"/>
        <w:rPr>
          <w:rFonts w:cs="Times New Roman"/>
          <w:lang w:val="tr-TR"/>
        </w:rPr>
      </w:pPr>
    </w:p>
    <w:sectPr w:rsidR="0058218A" w:rsidRPr="00181FE9" w:rsidSect="0058218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AyNTS0tDQ1MTRR0lEKTi0uzszPAykwrgUAHqn14CwAAAA="/>
  </w:docVars>
  <w:rsids>
    <w:rsidRoot w:val="00E73A48"/>
    <w:rsid w:val="000F71EB"/>
    <w:rsid w:val="00104A12"/>
    <w:rsid w:val="001164F6"/>
    <w:rsid w:val="00181FE9"/>
    <w:rsid w:val="002F4828"/>
    <w:rsid w:val="002F6337"/>
    <w:rsid w:val="002F7685"/>
    <w:rsid w:val="003242E9"/>
    <w:rsid w:val="003B7CEE"/>
    <w:rsid w:val="0048706E"/>
    <w:rsid w:val="0049363F"/>
    <w:rsid w:val="004A6FC8"/>
    <w:rsid w:val="0058218A"/>
    <w:rsid w:val="00586037"/>
    <w:rsid w:val="006E47C0"/>
    <w:rsid w:val="008222B3"/>
    <w:rsid w:val="008E27D5"/>
    <w:rsid w:val="009A1998"/>
    <w:rsid w:val="009E1D77"/>
    <w:rsid w:val="00A1302D"/>
    <w:rsid w:val="00B2300D"/>
    <w:rsid w:val="00D24347"/>
    <w:rsid w:val="00E5484C"/>
    <w:rsid w:val="00E73A4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664DAF"/>
  <w14:defaultImageDpi w14:val="300"/>
  <w15:docId w15:val="{0BB34C61-C1DC-D44A-A94E-A78408042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22B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222B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732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6</Words>
  <Characters>43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ham Astor</dc:creator>
  <cp:keywords/>
  <dc:description/>
  <cp:lastModifiedBy>Selin Gökçe</cp:lastModifiedBy>
  <cp:revision>4</cp:revision>
  <dcterms:created xsi:type="dcterms:W3CDTF">2022-02-20T19:08:00Z</dcterms:created>
  <dcterms:modified xsi:type="dcterms:W3CDTF">2022-02-20T19:11:00Z</dcterms:modified>
</cp:coreProperties>
</file>